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EF97B" w14:textId="77777777" w:rsidR="00A361FF" w:rsidRDefault="00A361FF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</w:p>
    <w:p w14:paraId="786199B4" w14:textId="2796BD0A" w:rsidR="00BF6AC0" w:rsidRPr="001A0947" w:rsidRDefault="00BF6AC0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  <w:r w:rsidRPr="001A0947"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  <w:t>Format of Recommendation Letter</w:t>
      </w:r>
    </w:p>
    <w:p w14:paraId="229C7EBA" w14:textId="7115BD25" w:rsidR="00BF6AC0" w:rsidRDefault="00D105FA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color w:val="984806" w:themeColor="accent6" w:themeShade="80"/>
          <w:szCs w:val="22"/>
        </w:rPr>
      </w:pP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(</w:t>
      </w:r>
      <w:r w:rsidR="00BF6AC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To be printed on the letterhead and signed by the referee with his/her seal.</w:t>
      </w: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)</w:t>
      </w:r>
    </w:p>
    <w:p w14:paraId="6A062FFF" w14:textId="77777777" w:rsidR="00A361FF" w:rsidRPr="001A0947" w:rsidRDefault="00A361FF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color w:val="984806" w:themeColor="accent6" w:themeShade="80"/>
          <w:szCs w:val="22"/>
        </w:rPr>
      </w:pPr>
    </w:p>
    <w:p w14:paraId="3A677B62" w14:textId="06BA85C7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To: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>Date: DD/MM/YY</w:t>
      </w:r>
    </w:p>
    <w:p w14:paraId="07FE80B7" w14:textId="7AF43550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The 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Selection Committee</w:t>
      </w:r>
      <w:r w:rsidR="0037760A">
        <w:rPr>
          <w:rFonts w:ascii="Book Antiqua" w:eastAsia="Times New Roman" w:hAnsi="Book Antiqua" w:cs="Times New Roman"/>
          <w:color w:val="000000"/>
          <w:szCs w:val="22"/>
        </w:rPr>
        <w:t>,</w:t>
      </w:r>
    </w:p>
    <w:p w14:paraId="0FC2D85E" w14:textId="2D38F950" w:rsidR="004A47CC" w:rsidRPr="001A0947" w:rsidRDefault="00A638D1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>
        <w:rPr>
          <w:rFonts w:ascii="Book Antiqua" w:eastAsia="Times New Roman" w:hAnsi="Book Antiqua" w:cs="Times New Roman"/>
          <w:color w:val="000000"/>
          <w:szCs w:val="22"/>
        </w:rPr>
        <w:t>Department</w:t>
      </w:r>
      <w:r w:rsidR="004A47CC" w:rsidRPr="001A0947">
        <w:rPr>
          <w:rFonts w:ascii="Book Antiqua" w:eastAsia="Times New Roman" w:hAnsi="Book Antiqua" w:cs="Times New Roman"/>
          <w:color w:val="000000"/>
          <w:szCs w:val="22"/>
        </w:rPr>
        <w:t xml:space="preserve"> of </w:t>
      </w:r>
      <w:r w:rsidR="0037760A">
        <w:rPr>
          <w:rFonts w:ascii="Book Antiqua" w:eastAsia="Times New Roman" w:hAnsi="Book Antiqua" w:cs="Times New Roman"/>
          <w:color w:val="000000"/>
          <w:szCs w:val="22"/>
        </w:rPr>
        <w:t>Chemistry,</w:t>
      </w:r>
    </w:p>
    <w:p w14:paraId="73E47283" w14:textId="7DC14800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IIT Indor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e</w:t>
      </w:r>
      <w:r w:rsidR="0037760A">
        <w:rPr>
          <w:rFonts w:ascii="Book Antiqua" w:eastAsia="Times New Roman" w:hAnsi="Book Antiqua" w:cs="Times New Roman"/>
          <w:color w:val="000000"/>
          <w:szCs w:val="22"/>
        </w:rPr>
        <w:t>.</w:t>
      </w:r>
    </w:p>
    <w:p w14:paraId="147E3A33" w14:textId="498B67FB" w:rsidR="006748BE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p w14:paraId="43238B07" w14:textId="38EDD91B" w:rsidR="00662F6D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I am writing this letter of recommendation for </w:t>
      </w:r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Mr/Ms. Full name of the applicant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who has applied for the PhD Program of </w:t>
      </w:r>
      <w:r w:rsidR="00CE07E6">
        <w:rPr>
          <w:rFonts w:ascii="Book Antiqua" w:eastAsia="Times New Roman" w:hAnsi="Book Antiqua" w:cs="Times New Roman"/>
          <w:color w:val="000000"/>
          <w:szCs w:val="22"/>
        </w:rPr>
        <w:t>Chemistry Department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at IIT Indore.</w:t>
      </w:r>
    </w:p>
    <w:tbl>
      <w:tblPr>
        <w:tblW w:w="96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60"/>
        <w:gridCol w:w="3969"/>
      </w:tblGrid>
      <w:tr w:rsidR="00ED67DD" w:rsidRPr="001A0947" w14:paraId="086AD708" w14:textId="77777777" w:rsidTr="001A0947"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23546F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Details of Referee</w:t>
            </w:r>
          </w:p>
        </w:tc>
      </w:tr>
      <w:tr w:rsidR="00ED67DD" w:rsidRPr="001A0947" w14:paraId="205B0D1B" w14:textId="77777777" w:rsidTr="001A0947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803EF" w14:textId="77777777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Name 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4B99E0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8BA178E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127968" w14:textId="20638B7D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osition</w:t>
            </w:r>
            <w:r w:rsidR="00DB1306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department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C87840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6766D82E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265011" w14:textId="1307A877" w:rsidR="00ED67DD" w:rsidRPr="001A0947" w:rsidRDefault="00DB1306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</w:t>
            </w:r>
            <w:r w:rsidR="00ED67D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stitute/university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DA7FD4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4F87961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059B0" w14:textId="3961FF55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Email</w:t>
            </w:r>
            <w:r w:rsidR="00E26BA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i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Telephone/Mobile No.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DB43E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4FDA70B9" w14:textId="77777777" w:rsidR="00ED67DD" w:rsidRPr="001A0947" w:rsidRDefault="00ED67DD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tbl>
      <w:tblPr>
        <w:tblW w:w="96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75"/>
        <w:gridCol w:w="3354"/>
      </w:tblGrid>
      <w:tr w:rsidR="00ED67DD" w:rsidRPr="001A0947" w14:paraId="3F6BB536" w14:textId="77777777" w:rsidTr="001A0947">
        <w:trPr>
          <w:trHeight w:val="267"/>
        </w:trPr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73B822" w14:textId="2FA3AEF3" w:rsidR="00ED67DD" w:rsidRPr="001A0947" w:rsidRDefault="00510FCF" w:rsidP="004A47CC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Comments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o</w:t>
            </w: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n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</w:t>
            </w:r>
            <w:r w:rsidR="005610C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pplicant</w:t>
            </w:r>
            <w:r w:rsidR="008A2C81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’s </w:t>
            </w:r>
            <w:r w:rsidR="004C4737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ttributes</w:t>
            </w:r>
          </w:p>
        </w:tc>
      </w:tr>
      <w:tr w:rsidR="004A47CC" w:rsidRPr="001A0947" w14:paraId="1D3DEB34" w14:textId="77777777" w:rsidTr="001A0947">
        <w:trPr>
          <w:trHeight w:val="282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768913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n what capacity do you know the applicant?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756203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EF489F4" w14:textId="77777777" w:rsidTr="001A0947">
        <w:trPr>
          <w:trHeight w:val="5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74E2C2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How long have you known the applicant?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2C2781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50CA2" w:rsidRPr="001A0947" w14:paraId="02218AA3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2E91D" w14:textId="41A81BE4" w:rsidR="00950CA2" w:rsidRPr="001A0947" w:rsidRDefault="00950CA2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the subject/specialization knowledge of the applicant.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D5DA39" w14:textId="77777777" w:rsidR="00950CA2" w:rsidRPr="001A0947" w:rsidRDefault="00950CA2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14508893" w14:textId="77777777" w:rsidTr="001A0947">
        <w:trPr>
          <w:trHeight w:val="1084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5D4CDB" w14:textId="7CF87C34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How would you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characteriz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field of expertise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5A20BC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50A6A875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4997A61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EF8A7F7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12532C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13268A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relevant elements in relation to the applicant’s research. (If applicable)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BA4CE7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39A5E25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419D7C" w14:textId="452F9AFB" w:rsidR="009F236D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the applicant's ability to work alone and in a team.</w:t>
            </w:r>
          </w:p>
          <w:p w14:paraId="3B19D59C" w14:textId="2C1A126D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2488ED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3FD85623" w14:textId="77777777" w:rsidTr="001A0947">
        <w:trPr>
          <w:trHeight w:val="267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8C8D9" w14:textId="63C1DC09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general character of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6DEAE0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73F25" w:rsidRPr="001A0947" w14:paraId="3EBA3DC9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B751E" w14:textId="1F233CEF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special attributes that the referee may have noticed in the applicant at a personal level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8E9B3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BCEBC99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C4E99" w14:textId="25E55360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applicant’s major abilities, strengths and weaknesses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C0000C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F236D" w:rsidRPr="001A0947" w14:paraId="2EE544A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313D8" w14:textId="69BC4657" w:rsidR="009F236D" w:rsidRPr="001A0947" w:rsidRDefault="009F236D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</w:t>
            </w:r>
            <w:r w:rsidR="00305269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  <w:r w:rsidR="00973F25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applicant’s ability to communicate in English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D35C9" w14:textId="77777777" w:rsidR="009F236D" w:rsidRPr="001A0947" w:rsidRDefault="009F236D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3034BE4" w14:textId="77777777" w:rsidTr="001A0947">
        <w:trPr>
          <w:trHeight w:val="816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DDFDE" w14:textId="76E367D8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your assessment o</w:t>
            </w:r>
            <w:r w:rsidR="002137CF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potential or suitability to the PhD program in Mechanical Engineering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2206F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4B3ED739" w14:textId="77777777" w:rsidTr="001A0947">
        <w:trPr>
          <w:trHeight w:val="816"/>
        </w:trPr>
        <w:tc>
          <w:tcPr>
            <w:tcW w:w="62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6D507C" w14:textId="19D7E3B6" w:rsidR="004A47CC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provide any other comment that would help the committee to make decision on applicant’s suitability for the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h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rogram. </w:t>
            </w:r>
          </w:p>
        </w:tc>
        <w:tc>
          <w:tcPr>
            <w:tcW w:w="33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B581BC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305269" w:rsidRPr="001A0947" w14:paraId="547AA49E" w14:textId="77777777" w:rsidTr="001A0947">
        <w:trPr>
          <w:trHeight w:val="267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9F776" w14:textId="77777777" w:rsidR="00305269" w:rsidRPr="001A0947" w:rsidRDefault="00305269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F73360" w14:textId="77777777" w:rsidR="00305269" w:rsidRPr="001A0947" w:rsidRDefault="00305269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3F0716E2" w14:textId="1171785C" w:rsidR="00916937" w:rsidRPr="001A0947" w:rsidRDefault="00916937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Please contact me if you need any further information.</w:t>
      </w:r>
    </w:p>
    <w:p w14:paraId="364B7CA4" w14:textId="77777777" w:rsidR="001A0947" w:rsidRDefault="001A0947">
      <w:pPr>
        <w:rPr>
          <w:rFonts w:ascii="Book Antiqua" w:eastAsia="Times New Roman" w:hAnsi="Book Antiqua" w:cs="Times New Roman"/>
          <w:color w:val="000000"/>
          <w:szCs w:val="22"/>
        </w:rPr>
      </w:pPr>
    </w:p>
    <w:p w14:paraId="7631A4A7" w14:textId="6F151C32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Date: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Name of Referee:</w:t>
      </w:r>
    </w:p>
    <w:p w14:paraId="01AF05C4" w14:textId="192F583F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Place: 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Signature and seal</w:t>
      </w:r>
    </w:p>
    <w:sectPr w:rsidR="00E849BB" w:rsidRPr="001A0947" w:rsidSect="001A0947">
      <w:pgSz w:w="12240" w:h="15840"/>
      <w:pgMar w:top="284" w:right="1440" w:bottom="70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NDOxNDIxMjSyNLVU0lEKTi0uzszPAykwrgUAqU3ElSwAAAA="/>
  </w:docVars>
  <w:rsids>
    <w:rsidRoot w:val="002D40C3"/>
    <w:rsid w:val="00062732"/>
    <w:rsid w:val="001A0947"/>
    <w:rsid w:val="001E49EE"/>
    <w:rsid w:val="002137CF"/>
    <w:rsid w:val="00256990"/>
    <w:rsid w:val="002D40C3"/>
    <w:rsid w:val="002D7633"/>
    <w:rsid w:val="00305269"/>
    <w:rsid w:val="0037760A"/>
    <w:rsid w:val="00395201"/>
    <w:rsid w:val="003F422C"/>
    <w:rsid w:val="004A47CC"/>
    <w:rsid w:val="004C4737"/>
    <w:rsid w:val="00510FCF"/>
    <w:rsid w:val="005610CD"/>
    <w:rsid w:val="00565D45"/>
    <w:rsid w:val="005768E4"/>
    <w:rsid w:val="005A0305"/>
    <w:rsid w:val="005B38A0"/>
    <w:rsid w:val="005B5290"/>
    <w:rsid w:val="005F3780"/>
    <w:rsid w:val="00662F6D"/>
    <w:rsid w:val="00671855"/>
    <w:rsid w:val="006748BE"/>
    <w:rsid w:val="007B4A33"/>
    <w:rsid w:val="008A2C81"/>
    <w:rsid w:val="008E577C"/>
    <w:rsid w:val="00916937"/>
    <w:rsid w:val="00917752"/>
    <w:rsid w:val="00950CA2"/>
    <w:rsid w:val="009646D8"/>
    <w:rsid w:val="00973F25"/>
    <w:rsid w:val="009F236D"/>
    <w:rsid w:val="009F6E01"/>
    <w:rsid w:val="00A361FF"/>
    <w:rsid w:val="00A638D1"/>
    <w:rsid w:val="00A8572E"/>
    <w:rsid w:val="00BF6AC0"/>
    <w:rsid w:val="00CE07E6"/>
    <w:rsid w:val="00CF14F4"/>
    <w:rsid w:val="00D105FA"/>
    <w:rsid w:val="00D40F52"/>
    <w:rsid w:val="00DB1306"/>
    <w:rsid w:val="00E26BA4"/>
    <w:rsid w:val="00E849BB"/>
    <w:rsid w:val="00ED67DD"/>
    <w:rsid w:val="00ED6B3E"/>
    <w:rsid w:val="00F02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04306"/>
  <w15:chartTrackingRefBased/>
  <w15:docId w15:val="{5F8E78F7-7443-4752-9CF5-FC47EE779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47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35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Dr. Umesh A. Kshirsagar</cp:lastModifiedBy>
  <cp:revision>4</cp:revision>
  <dcterms:created xsi:type="dcterms:W3CDTF">2021-09-06T06:51:00Z</dcterms:created>
  <dcterms:modified xsi:type="dcterms:W3CDTF">2022-01-13T05:33:00Z</dcterms:modified>
</cp:coreProperties>
</file>